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333D8" w14:textId="1D67B393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E0D2D">
        <w:rPr>
          <w:rFonts w:ascii="Times New Roman" w:hAnsi="Times New Roman" w:cs="Times New Roman"/>
          <w:b/>
          <w:bCs/>
          <w:shd w:val="clear" w:color="auto" w:fill="FFFFFF"/>
        </w:rPr>
        <w:t>BIOL 5</w:t>
      </w:r>
      <w:r w:rsidR="008E0D2D" w:rsidRPr="008E0D2D">
        <w:rPr>
          <w:rFonts w:ascii="Times New Roman" w:hAnsi="Times New Roman" w:cs="Times New Roman"/>
          <w:b/>
          <w:bCs/>
          <w:shd w:val="clear" w:color="auto" w:fill="FFFFFF"/>
        </w:rPr>
        <w:t>504</w:t>
      </w:r>
      <w:r w:rsidRPr="008E0D2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Pr="008A19FD">
        <w:rPr>
          <w:rFonts w:ascii="Times New Roman" w:hAnsi="Times New Roman" w:cs="Times New Roman"/>
          <w:shd w:val="clear" w:color="auto" w:fill="FFFFFF"/>
        </w:rPr>
        <w:t> </w:t>
      </w: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Quantitative Methods in Ecology and Evolution</w:t>
      </w:r>
    </w:p>
    <w:p w14:paraId="5E38BBDC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Spring 2022</w:t>
      </w:r>
    </w:p>
    <w:p w14:paraId="418BD152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Gabriel Borba</w:t>
      </w:r>
    </w:p>
    <w:p w14:paraId="2BEA0DEF" w14:textId="77777777" w:rsidR="0023534F" w:rsidRPr="00057662" w:rsidRDefault="0023534F" w:rsidP="0023534F">
      <w:pPr>
        <w:jc w:val="center"/>
        <w:rPr>
          <w:rStyle w:val="Strong"/>
          <w:shd w:val="clear" w:color="auto" w:fill="FFFFFF"/>
        </w:rPr>
      </w:pPr>
    </w:p>
    <w:p w14:paraId="4D2546D1" w14:textId="5DF108BA" w:rsidR="0023534F" w:rsidRDefault="0023534F" w:rsidP="0023534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Results </w:t>
      </w:r>
    </w:p>
    <w:p w14:paraId="02E8A589" w14:textId="42A6F7D7" w:rsidR="0071563B" w:rsidRDefault="0071563B" w:rsidP="002353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e</w:t>
      </w:r>
      <w:r w:rsidRPr="0071563B">
        <w:rPr>
          <w:rFonts w:ascii="Times New Roman" w:hAnsi="Times New Roman" w:cs="Times New Roman"/>
          <w:sz w:val="24"/>
          <w:szCs w:val="24"/>
        </w:rPr>
        <w:t xml:space="preserve"> hypothesis that fish catch depends on interaction between boat length and effort, taking account and controlling the distribution of my boat id</w:t>
      </w:r>
      <w:r w:rsidR="003F332D">
        <w:rPr>
          <w:rFonts w:ascii="Times New Roman" w:hAnsi="Times New Roman" w:cs="Times New Roman"/>
          <w:sz w:val="24"/>
          <w:szCs w:val="24"/>
        </w:rPr>
        <w:t>entification</w:t>
      </w:r>
      <w:r w:rsidRPr="0071563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PlainTable4"/>
        <w:tblpPr w:leftFromText="180" w:rightFromText="180" w:vertAnchor="text" w:horzAnchor="margin" w:tblpY="1269"/>
        <w:tblW w:w="0" w:type="auto"/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325882" w:rsidRPr="009E6D3A" w14:paraId="46FD12FA" w14:textId="77777777" w:rsidTr="00220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bottom w:val="single" w:sz="4" w:space="0" w:color="auto"/>
            </w:tcBorders>
            <w:shd w:val="clear" w:color="auto" w:fill="auto"/>
          </w:tcPr>
          <w:p w14:paraId="00D9C0A9" w14:textId="77777777" w:rsidR="00325882" w:rsidRPr="009E6D3A" w:rsidRDefault="00325882" w:rsidP="0022091D">
            <w:pPr>
              <w:jc w:val="center"/>
              <w:rPr>
                <w:rFonts w:ascii="Times New Roman" w:hAnsi="Times New Roman" w:cs="Times New Roman"/>
              </w:rPr>
            </w:pPr>
            <w:r w:rsidRPr="009E6D3A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3CC0CDC4" w14:textId="77777777" w:rsidR="00325882" w:rsidRPr="009E6D3A" w:rsidRDefault="00325882" w:rsidP="002209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6D3A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4BA29EC9" w14:textId="77777777" w:rsidR="00325882" w:rsidRPr="009E6D3A" w:rsidRDefault="00325882" w:rsidP="002209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6D3A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38B26E5F" w14:textId="77777777" w:rsidR="00325882" w:rsidRPr="009E6D3A" w:rsidRDefault="00325882" w:rsidP="002209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6D3A">
              <w:rPr>
                <w:rFonts w:ascii="Times New Roman" w:hAnsi="Times New Roman" w:cs="Times New Roman"/>
              </w:rPr>
              <w:t>z- value</w:t>
            </w: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3040F4D3" w14:textId="77777777" w:rsidR="00325882" w:rsidRPr="009E6D3A" w:rsidRDefault="00325882" w:rsidP="002209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6D3A">
              <w:rPr>
                <w:rFonts w:ascii="Times New Roman" w:hAnsi="Times New Roman" w:cs="Times New Roman"/>
              </w:rPr>
              <w:t>P -value</w:t>
            </w:r>
          </w:p>
        </w:tc>
      </w:tr>
      <w:tr w:rsidR="00325882" w:rsidRPr="009E6D3A" w14:paraId="5CBAE73B" w14:textId="77777777" w:rsidTr="002209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auto"/>
            </w:tcBorders>
            <w:shd w:val="clear" w:color="auto" w:fill="auto"/>
          </w:tcPr>
          <w:p w14:paraId="75CDCFDE" w14:textId="77777777" w:rsidR="00325882" w:rsidRPr="00325882" w:rsidRDefault="00325882" w:rsidP="0022091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25882">
              <w:rPr>
                <w:rFonts w:ascii="Times New Roman" w:hAnsi="Times New Roman" w:cs="Times New Roman"/>
                <w:b w:val="0"/>
                <w:bCs w:val="0"/>
              </w:rPr>
              <w:t>Intercept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73AC69B0" w14:textId="0BA058EE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385F7076" w14:textId="03C3DA74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406A2B85" w14:textId="037A3EB2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44146030" w14:textId="3DA87AC2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325882" w:rsidRPr="009E6D3A" w14:paraId="72C029D6" w14:textId="77777777" w:rsidTr="003258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shd w:val="clear" w:color="auto" w:fill="auto"/>
          </w:tcPr>
          <w:p w14:paraId="52F6EA74" w14:textId="2AD113CD" w:rsidR="00325882" w:rsidRPr="00325882" w:rsidRDefault="00325882" w:rsidP="0022091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25882">
              <w:rPr>
                <w:rFonts w:ascii="Times New Roman" w:hAnsi="Times New Roman" w:cs="Times New Roman"/>
                <w:b w:val="0"/>
                <w:bCs w:val="0"/>
              </w:rPr>
              <w:t>Effort</w:t>
            </w:r>
          </w:p>
          <w:p w14:paraId="09459B74" w14:textId="3A07A94E" w:rsidR="00325882" w:rsidRPr="00325882" w:rsidRDefault="00325882" w:rsidP="0022091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325882">
              <w:rPr>
                <w:rFonts w:ascii="Times New Roman" w:hAnsi="Times New Roman" w:cs="Times New Roman"/>
                <w:b w:val="0"/>
                <w:bCs w:val="0"/>
              </w:rPr>
              <w:t>Boat Length</w:t>
            </w:r>
          </w:p>
        </w:tc>
        <w:tc>
          <w:tcPr>
            <w:tcW w:w="1699" w:type="dxa"/>
            <w:shd w:val="clear" w:color="auto" w:fill="auto"/>
          </w:tcPr>
          <w:p w14:paraId="4E695C86" w14:textId="28E1AEEE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shd w:val="clear" w:color="auto" w:fill="auto"/>
          </w:tcPr>
          <w:p w14:paraId="3B0F610A" w14:textId="31587087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shd w:val="clear" w:color="auto" w:fill="auto"/>
          </w:tcPr>
          <w:p w14:paraId="580A86BC" w14:textId="51F7FAAC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shd w:val="clear" w:color="auto" w:fill="auto"/>
          </w:tcPr>
          <w:p w14:paraId="26DFCCCA" w14:textId="21804C33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325882" w:rsidRPr="009E6D3A" w14:paraId="43C7ABB7" w14:textId="77777777" w:rsidTr="00325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bottom w:val="single" w:sz="4" w:space="0" w:color="auto"/>
            </w:tcBorders>
            <w:shd w:val="clear" w:color="auto" w:fill="auto"/>
          </w:tcPr>
          <w:p w14:paraId="5111E962" w14:textId="47A6BF22" w:rsidR="00325882" w:rsidRPr="00325882" w:rsidRDefault="00325882" w:rsidP="0022091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37332B25" w14:textId="7E067A16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410AFC6A" w14:textId="1C54D89B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5D823D68" w14:textId="3579CA5B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auto"/>
          </w:tcPr>
          <w:p w14:paraId="687AA2E2" w14:textId="7500A9AA" w:rsidR="00325882" w:rsidRPr="009E6D3A" w:rsidRDefault="00325882" w:rsidP="002209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325882" w:rsidRPr="009E6D3A" w14:paraId="1E01ABAE" w14:textId="77777777" w:rsidTr="003258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8" w:type="dxa"/>
            <w:tcBorders>
              <w:top w:val="single" w:sz="4" w:space="0" w:color="auto"/>
            </w:tcBorders>
            <w:shd w:val="clear" w:color="auto" w:fill="auto"/>
          </w:tcPr>
          <w:p w14:paraId="17B972BF" w14:textId="197FDEFE" w:rsidR="00325882" w:rsidRDefault="00325882" w:rsidP="0022091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4073C721" w14:textId="77777777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34AB0A3E" w14:textId="77777777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20B4AA6B" w14:textId="77777777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4DFA7FB2" w14:textId="77777777" w:rsidR="00325882" w:rsidRPr="009E6D3A" w:rsidRDefault="00325882" w:rsidP="002209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730A9030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Generalized linear mixed model fit by maximum likelihood (Laplace Approximation) ['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glmerMod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']</w:t>
      </w:r>
    </w:p>
    <w:p w14:paraId="774A83BC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Family: Negative Binomial(27916.36)  ( log )</w:t>
      </w:r>
    </w:p>
    <w:p w14:paraId="00ACCA3F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Formula: catdat$catch1 ~ length + effort + (1 |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catdat$boat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)</w:t>
      </w:r>
    </w:p>
    <w:p w14:paraId="7FD78B9B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  Data: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train.scaled</w:t>
      </w:r>
      <w:proofErr w:type="spellEnd"/>
    </w:p>
    <w:p w14:paraId="0B13A669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p w14:paraId="0BE3B4C8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       AIC         BIC     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logLik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 xml:space="preserve">    deviance   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df.resid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9B1DB2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2326449688  2326449746 -1163224839  2326449678      799045 </w:t>
      </w:r>
    </w:p>
    <w:p w14:paraId="0ECF029E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p w14:paraId="36A42FC8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Scaled residuals: </w:t>
      </w:r>
    </w:p>
    <w:p w14:paraId="53C9D0F7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  Min     1Q Median     3Q    Max </w:t>
      </w:r>
    </w:p>
    <w:p w14:paraId="00626E40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-92.4  -25.2  -20.5  -15.9 5225.6 </w:t>
      </w:r>
    </w:p>
    <w:p w14:paraId="5B2C2A8C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p w14:paraId="48691786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Random effects:</w:t>
      </w:r>
    </w:p>
    <w:p w14:paraId="02B84FAB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Groups      Name        Variance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Std.Dev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.</w:t>
      </w:r>
    </w:p>
    <w:p w14:paraId="73D4FA61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catdat$boat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 xml:space="preserve"> (Intercept) 0.4382   0.662   </w:t>
      </w:r>
    </w:p>
    <w:p w14:paraId="4C966256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Number of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obs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 xml:space="preserve">: 799050, groups: 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catdat$boat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, 2923</w:t>
      </w:r>
    </w:p>
    <w:p w14:paraId="40475AD4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p w14:paraId="0C744BD7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Fixed effects:</w:t>
      </w:r>
    </w:p>
    <w:p w14:paraId="648E1BE5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            Estimate Std. Error z value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Pr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 xml:space="preserve">(&gt;|z|)    </w:t>
      </w:r>
    </w:p>
    <w:p w14:paraId="3AD10126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3F332D">
        <w:rPr>
          <w:rFonts w:ascii="Times New Roman" w:hAnsi="Times New Roman" w:cs="Times New Roman"/>
          <w:sz w:val="24"/>
          <w:szCs w:val="24"/>
          <w:lang w:val="pt-BR"/>
        </w:rPr>
        <w:t>(Intercept) 6.015e+00  2.328e-03    2584   &lt;2e-16 ***</w:t>
      </w:r>
    </w:p>
    <w:p w14:paraId="7F25EA4A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3F332D">
        <w:rPr>
          <w:rFonts w:ascii="Times New Roman" w:hAnsi="Times New Roman" w:cs="Times New Roman"/>
          <w:sz w:val="24"/>
          <w:szCs w:val="24"/>
          <w:lang w:val="pt-BR"/>
        </w:rPr>
        <w:lastRenderedPageBreak/>
        <w:t>length      4.137e-01  2.999e-03     138   &lt;2e-16 ***</w:t>
      </w:r>
    </w:p>
    <w:p w14:paraId="6C9A10C4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3F332D">
        <w:rPr>
          <w:rFonts w:ascii="Times New Roman" w:hAnsi="Times New Roman" w:cs="Times New Roman"/>
          <w:sz w:val="24"/>
          <w:szCs w:val="24"/>
          <w:lang w:val="pt-BR"/>
        </w:rPr>
        <w:t>effort      8.112e-02  3.936e-05    2061   &lt;2e-16 ***</w:t>
      </w:r>
    </w:p>
    <w:p w14:paraId="6D822104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3F332D">
        <w:rPr>
          <w:rFonts w:ascii="Times New Roman" w:hAnsi="Times New Roman" w:cs="Times New Roman"/>
          <w:sz w:val="24"/>
          <w:szCs w:val="24"/>
          <w:lang w:val="pt-BR"/>
        </w:rPr>
        <w:t>---</w:t>
      </w:r>
    </w:p>
    <w:p w14:paraId="3439935C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  <w:lang w:val="pt-BR"/>
        </w:rPr>
        <w:t xml:space="preserve">Signif. codes:  0 ‘***’ 0.001 ‘**’ 0.01 ‘*’ 0.05 ‘.’ </w:t>
      </w:r>
      <w:r w:rsidRPr="003F332D">
        <w:rPr>
          <w:rFonts w:ascii="Times New Roman" w:hAnsi="Times New Roman" w:cs="Times New Roman"/>
          <w:sz w:val="24"/>
          <w:szCs w:val="24"/>
        </w:rPr>
        <w:t>0.1 ‘ ’ 1</w:t>
      </w:r>
    </w:p>
    <w:p w14:paraId="1FD70278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p w14:paraId="16868B77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Correlation of Fixed Effects:</w:t>
      </w:r>
    </w:p>
    <w:p w14:paraId="42A10DDA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       (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Intr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) length</w:t>
      </w:r>
    </w:p>
    <w:p w14:paraId="379D31D2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length  0.062       </w:t>
      </w:r>
    </w:p>
    <w:p w14:paraId="248D2606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effort  0.000 -0.001</w:t>
      </w:r>
    </w:p>
    <w:p w14:paraId="55F87AC3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optimizer (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Nelder_Mead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) convergence code: 0 (OK)</w:t>
      </w:r>
    </w:p>
    <w:p w14:paraId="388A68BA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 xml:space="preserve">Model failed to converge with 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max|grad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>| = 0.0105395 (</w:t>
      </w:r>
      <w:proofErr w:type="spellStart"/>
      <w:r w:rsidRPr="003F332D">
        <w:rPr>
          <w:rFonts w:ascii="Times New Roman" w:hAnsi="Times New Roman" w:cs="Times New Roman"/>
          <w:sz w:val="24"/>
          <w:szCs w:val="24"/>
        </w:rPr>
        <w:t>tol</w:t>
      </w:r>
      <w:proofErr w:type="spellEnd"/>
      <w:r w:rsidRPr="003F332D">
        <w:rPr>
          <w:rFonts w:ascii="Times New Roman" w:hAnsi="Times New Roman" w:cs="Times New Roman"/>
          <w:sz w:val="24"/>
          <w:szCs w:val="24"/>
        </w:rPr>
        <w:t xml:space="preserve"> = 0.002, component 1)</w:t>
      </w:r>
    </w:p>
    <w:p w14:paraId="0CFA7EA9" w14:textId="30E071E7" w:rsidR="00325882" w:rsidRPr="0071563B" w:rsidRDefault="003F332D" w:rsidP="003F332D">
      <w:pPr>
        <w:rPr>
          <w:rFonts w:ascii="Times New Roman" w:hAnsi="Times New Roman" w:cs="Times New Roman"/>
          <w:sz w:val="24"/>
          <w:szCs w:val="24"/>
        </w:rPr>
      </w:pPr>
      <w:r w:rsidRPr="003F332D">
        <w:rPr>
          <w:rFonts w:ascii="Times New Roman" w:hAnsi="Times New Roman" w:cs="Times New Roman"/>
          <w:sz w:val="24"/>
          <w:szCs w:val="24"/>
        </w:rPr>
        <w:t>Model is nearly unidentifiable: very large eigenvalue</w:t>
      </w:r>
    </w:p>
    <w:sectPr w:rsidR="00325882" w:rsidRPr="0071563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TU2NzEyNrE0NzFU0lEKTi0uzszPAykwrgUAY+QTcSwAAAA="/>
  </w:docVars>
  <w:rsids>
    <w:rsidRoot w:val="0023534F"/>
    <w:rsid w:val="00056978"/>
    <w:rsid w:val="0023534F"/>
    <w:rsid w:val="00325882"/>
    <w:rsid w:val="003F332D"/>
    <w:rsid w:val="00476E84"/>
    <w:rsid w:val="0071563B"/>
    <w:rsid w:val="00883544"/>
    <w:rsid w:val="008E0D2D"/>
    <w:rsid w:val="008E4CBE"/>
    <w:rsid w:val="009B5D29"/>
    <w:rsid w:val="00C22C16"/>
    <w:rsid w:val="00D6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A38D5"/>
  <w15:chartTrackingRefBased/>
  <w15:docId w15:val="{B2071CC1-D8AD-4E87-9411-C2B9D87C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34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23534F"/>
    <w:rPr>
      <w:b/>
      <w:bCs/>
    </w:rPr>
  </w:style>
  <w:style w:type="table" w:styleId="PlainTable4">
    <w:name w:val="Plain Table 4"/>
    <w:basedOn w:val="TableNormal"/>
    <w:uiPriority w:val="44"/>
    <w:rsid w:val="002353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8E0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Borba</dc:creator>
  <cp:keywords/>
  <dc:description/>
  <cp:lastModifiedBy>Gabriel Borba</cp:lastModifiedBy>
  <cp:revision>4</cp:revision>
  <dcterms:created xsi:type="dcterms:W3CDTF">2022-04-14T16:53:00Z</dcterms:created>
  <dcterms:modified xsi:type="dcterms:W3CDTF">2022-04-17T23:42:00Z</dcterms:modified>
</cp:coreProperties>
</file>